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810C1" w:rsidRDefault="00B810C1">
      <w:bookmarkStart w:id="0" w:name="_GoBack"/>
      <w:bookmarkEnd w:id="0"/>
    </w:p>
    <w:tbl>
      <w:tblPr>
        <w:tblStyle w:val="MediumShading1-Accent41"/>
        <w:tblW w:w="0" w:type="auto"/>
        <w:tblBorders>
          <w:top w:val="single" w:sz="18" w:space="0" w:color="FFFF66"/>
          <w:left w:val="single" w:sz="18" w:space="0" w:color="FFFF66"/>
          <w:bottom w:val="single" w:sz="18" w:space="0" w:color="FFFF66"/>
          <w:right w:val="single" w:sz="18" w:space="0" w:color="FFFF66"/>
        </w:tblBorders>
        <w:shd w:val="clear" w:color="auto" w:fill="5F497A" w:themeFill="accent4" w:themeFillShade="BF"/>
        <w:tblLook w:val="04A0" w:firstRow="1" w:lastRow="0" w:firstColumn="1" w:lastColumn="0" w:noHBand="0" w:noVBand="1"/>
      </w:tblPr>
      <w:tblGrid>
        <w:gridCol w:w="1449"/>
        <w:gridCol w:w="3578"/>
        <w:gridCol w:w="5727"/>
      </w:tblGrid>
      <w:tr w:rsidR="00B810C1" w:rsidRPr="00B810C1" w:rsidTr="00F819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shd w:val="clear" w:color="auto" w:fill="003300"/>
            <w:vAlign w:val="center"/>
          </w:tcPr>
          <w:p w:rsidR="00B810C1" w:rsidRPr="00B810C1" w:rsidRDefault="00B810C1" w:rsidP="00B810C1">
            <w:pPr>
              <w:tabs>
                <w:tab w:val="center" w:pos="4680"/>
                <w:tab w:val="right" w:pos="9360"/>
              </w:tabs>
              <w:jc w:val="center"/>
              <w:rPr>
                <w:rFonts w:ascii="Arial" w:hAnsi="Arial" w:cs="Arial"/>
                <w:sz w:val="14"/>
              </w:rPr>
            </w:pPr>
            <w:r w:rsidRPr="00B810C1">
              <w:rPr>
                <w:rFonts w:ascii="Arial" w:hAnsi="Arial" w:cs="Arial"/>
                <w:sz w:val="14"/>
              </w:rPr>
              <w:t>Seat No.</w:t>
            </w:r>
          </w:p>
        </w:tc>
        <w:tc>
          <w:tcPr>
            <w:tcW w:w="3690" w:type="dxa"/>
            <w:shd w:val="clear" w:color="auto" w:fill="003300"/>
            <w:vAlign w:val="center"/>
          </w:tcPr>
          <w:p w:rsidR="00B810C1" w:rsidRPr="00B810C1" w:rsidRDefault="00B810C1" w:rsidP="00B810C1">
            <w:pPr>
              <w:tabs>
                <w:tab w:val="center" w:pos="4680"/>
                <w:tab w:val="right" w:pos="936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4"/>
              </w:rPr>
            </w:pPr>
            <w:r w:rsidRPr="00B810C1">
              <w:rPr>
                <w:rFonts w:ascii="Arial" w:hAnsi="Arial" w:cs="Arial"/>
                <w:sz w:val="14"/>
              </w:rPr>
              <w:t>Name</w:t>
            </w:r>
          </w:p>
        </w:tc>
        <w:tc>
          <w:tcPr>
            <w:tcW w:w="5868" w:type="dxa"/>
            <w:vMerge w:val="restart"/>
            <w:shd w:val="clear" w:color="auto" w:fill="003300"/>
          </w:tcPr>
          <w:p w:rsidR="00B810C1" w:rsidRPr="00B810C1" w:rsidRDefault="00B810C1" w:rsidP="00B810C1">
            <w:pPr>
              <w:tabs>
                <w:tab w:val="center" w:pos="4680"/>
                <w:tab w:val="right" w:pos="936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16"/>
              </w:rPr>
            </w:pPr>
            <w:r w:rsidRPr="00B810C1">
              <w:rPr>
                <w:rFonts w:ascii="Times New Roman" w:hAnsi="Times New Roman" w:cs="Times New Roman"/>
                <w:i/>
                <w:sz w:val="16"/>
              </w:rPr>
              <w:t xml:space="preserve">Lab Task-1: </w:t>
            </w:r>
          </w:p>
          <w:p w:rsidR="00B810C1" w:rsidRPr="00B810C1" w:rsidRDefault="00B810C1" w:rsidP="00B810C1">
            <w:pPr>
              <w:tabs>
                <w:tab w:val="center" w:pos="4680"/>
                <w:tab w:val="right" w:pos="9360"/>
              </w:tabs>
              <w:ind w:left="7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16"/>
              </w:rPr>
            </w:pPr>
            <w:r w:rsidRPr="00B810C1">
              <w:rPr>
                <w:rFonts w:ascii="Times New Roman" w:hAnsi="Times New Roman" w:cs="Times New Roman"/>
                <w:i/>
                <w:sz w:val="16"/>
              </w:rPr>
              <w:t>Digital Computers Design Fundamentals(BSCS 401)</w:t>
            </w:r>
          </w:p>
          <w:p w:rsidR="00B810C1" w:rsidRPr="00B810C1" w:rsidRDefault="00B810C1" w:rsidP="00B810C1">
            <w:pPr>
              <w:tabs>
                <w:tab w:val="center" w:pos="4680"/>
                <w:tab w:val="right" w:pos="936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16"/>
              </w:rPr>
            </w:pPr>
            <w:r w:rsidRPr="00B810C1">
              <w:rPr>
                <w:rFonts w:ascii="Times New Roman" w:hAnsi="Times New Roman" w:cs="Times New Roman"/>
                <w:i/>
                <w:sz w:val="16"/>
              </w:rPr>
              <w:t xml:space="preserve">Submitted to: </w:t>
            </w:r>
          </w:p>
          <w:p w:rsidR="00B810C1" w:rsidRPr="00B810C1" w:rsidRDefault="00B810C1" w:rsidP="00B810C1">
            <w:pPr>
              <w:tabs>
                <w:tab w:val="center" w:pos="4680"/>
                <w:tab w:val="right" w:pos="9360"/>
              </w:tabs>
              <w:ind w:left="7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16"/>
              </w:rPr>
            </w:pPr>
            <w:r w:rsidRPr="00B810C1">
              <w:rPr>
                <w:rFonts w:ascii="Times New Roman" w:hAnsi="Times New Roman" w:cs="Times New Roman"/>
                <w:i/>
                <w:sz w:val="16"/>
              </w:rPr>
              <w:t>Sir Hussain Saleem (Assistant Professor / Course Incharge)</w:t>
            </w:r>
          </w:p>
          <w:p w:rsidR="00B810C1" w:rsidRPr="00B810C1" w:rsidRDefault="00B810C1" w:rsidP="00B810C1">
            <w:pPr>
              <w:tabs>
                <w:tab w:val="center" w:pos="4680"/>
                <w:tab w:val="right" w:pos="9360"/>
              </w:tabs>
              <w:ind w:left="7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16"/>
              </w:rPr>
            </w:pPr>
            <w:r w:rsidRPr="00B810C1">
              <w:rPr>
                <w:rFonts w:ascii="Times New Roman" w:hAnsi="Times New Roman" w:cs="Times New Roman"/>
                <w:i/>
                <w:sz w:val="16"/>
              </w:rPr>
              <w:t>Department of Computer Science, UBIT, University of Karachi.</w:t>
            </w:r>
          </w:p>
        </w:tc>
      </w:tr>
      <w:tr w:rsidR="00B810C1" w:rsidRPr="00B810C1" w:rsidTr="00F819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tcBorders>
              <w:top w:val="single" w:sz="8" w:space="0" w:color="9F8AB9" w:themeColor="accent4" w:themeTint="BF"/>
              <w:bottom w:val="single" w:sz="18" w:space="0" w:color="FFFF66"/>
            </w:tcBorders>
            <w:shd w:val="clear" w:color="auto" w:fill="EAF1DD" w:themeFill="accent3" w:themeFillTint="33"/>
            <w:vAlign w:val="center"/>
          </w:tcPr>
          <w:p w:rsidR="00B810C1" w:rsidRPr="00B810C1" w:rsidRDefault="00B810C1" w:rsidP="00B810C1">
            <w:pPr>
              <w:tabs>
                <w:tab w:val="center" w:pos="4680"/>
                <w:tab w:val="right" w:pos="9360"/>
              </w:tabs>
              <w:jc w:val="center"/>
              <w:rPr>
                <w:rFonts w:ascii="Arial" w:hAnsi="Arial" w:cs="Arial"/>
                <w:bCs w:val="0"/>
                <w:sz w:val="20"/>
                <w:szCs w:val="20"/>
              </w:rPr>
            </w:pPr>
            <w:r w:rsidRPr="00B810C1">
              <w:rPr>
                <w:rFonts w:ascii="Arial" w:hAnsi="Arial" w:cs="Arial"/>
                <w:bCs w:val="0"/>
                <w:sz w:val="20"/>
                <w:szCs w:val="20"/>
              </w:rPr>
              <w:t>B16101</w:t>
            </w:r>
            <w:r>
              <w:rPr>
                <w:rFonts w:ascii="Arial" w:hAnsi="Arial" w:cs="Arial"/>
                <w:bCs w:val="0"/>
                <w:sz w:val="20"/>
                <w:szCs w:val="20"/>
              </w:rPr>
              <w:t>179</w:t>
            </w:r>
          </w:p>
        </w:tc>
        <w:tc>
          <w:tcPr>
            <w:tcW w:w="3690" w:type="dxa"/>
            <w:tcBorders>
              <w:top w:val="single" w:sz="8" w:space="0" w:color="9F8AB9" w:themeColor="accent4" w:themeTint="BF"/>
              <w:bottom w:val="single" w:sz="18" w:space="0" w:color="FFFF66"/>
            </w:tcBorders>
            <w:shd w:val="clear" w:color="auto" w:fill="EAF1DD" w:themeFill="accent3" w:themeFillTint="33"/>
            <w:vAlign w:val="center"/>
          </w:tcPr>
          <w:p w:rsidR="00B810C1" w:rsidRPr="00B810C1" w:rsidRDefault="00B810C1" w:rsidP="00B810C1">
            <w:pPr>
              <w:tabs>
                <w:tab w:val="center" w:pos="4680"/>
                <w:tab w:val="right" w:pos="936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AHA IMTIAZ</w:t>
            </w:r>
          </w:p>
        </w:tc>
        <w:tc>
          <w:tcPr>
            <w:tcW w:w="5868" w:type="dxa"/>
            <w:vMerge/>
            <w:shd w:val="clear" w:color="auto" w:fill="5F497A" w:themeFill="accent4" w:themeFillShade="BF"/>
          </w:tcPr>
          <w:p w:rsidR="00B810C1" w:rsidRPr="00B810C1" w:rsidRDefault="00B810C1" w:rsidP="00B810C1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i/>
                <w:sz w:val="16"/>
              </w:rPr>
            </w:pPr>
          </w:p>
        </w:tc>
      </w:tr>
    </w:tbl>
    <w:p w:rsidR="00580D6D" w:rsidRDefault="00580D6D"/>
    <w:p w:rsidR="00B810C1" w:rsidRDefault="00B810C1" w:rsidP="00B810C1">
      <w:r w:rsidRPr="00B810C1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1" name="Picture 1" descr="C:\Users\Taha\Downloads\WhatsApp Image 2018-02-11 at 10.53.28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aha\Downloads\WhatsApp Image 2018-02-11 at 10.53.28 PM.jpe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0D6D" w:rsidRDefault="00580D6D">
      <w:r w:rsidRPr="00B810C1">
        <w:br w:type="page"/>
      </w:r>
      <w:r w:rsidR="00B810C1" w:rsidRPr="00B810C1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2" name="Picture 2" descr="C:\Users\Taha\Downloads\WhatsApp Image 2018-02-11 at 10.53.29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aha\Downloads\WhatsApp Image 2018-02-11 at 10.53.29 PM.jpe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0D6D" w:rsidRDefault="00580D6D">
      <w:r>
        <w:br w:type="page"/>
      </w:r>
      <w:r w:rsidR="00B810C1" w:rsidRPr="00B810C1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3" name="Picture 3" descr="C:\Users\Taha\Downloads\WhatsApp Image 2018-02-11 at 10.53.31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aha\Downloads\WhatsApp Image 2018-02-11 at 10.53.31 PM.jpe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0D6D" w:rsidRDefault="00580D6D">
      <w:r>
        <w:br w:type="page"/>
      </w:r>
      <w:r w:rsidR="00B810C1" w:rsidRPr="00B810C1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4" name="Picture 4" descr="C:\Users\Taha\Downloads\WhatsApp Image 2018-02-11 at 10.53.26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Taha\Downloads\WhatsApp Image 2018-02-11 at 10.53.26 PM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0D6D" w:rsidRDefault="00580D6D">
      <w:r>
        <w:br w:type="page"/>
      </w:r>
      <w:r w:rsidR="00B810C1" w:rsidRPr="00B810C1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5" name="Picture 5" descr="C:\Users\Taha\Downloads\WhatsApp Image 2018-02-11 at 10.53.24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Taha\Downloads\WhatsApp Image 2018-02-11 at 10.53.24 PM.jpe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10C1" w:rsidRDefault="00580D6D" w:rsidP="00B810C1">
      <w:r>
        <w:br w:type="page"/>
      </w:r>
      <w:r w:rsidR="00B810C1" w:rsidRPr="00B810C1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6" name="Picture 6" descr="C:\Users\Taha\Downloads\WhatsApp Image 2018-02-11 at 10.53.25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Taha\Downloads\WhatsApp Image 2018-02-11 at 10.53.25 PM.jpe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B1974" w:rsidRDefault="00580D6D" w:rsidP="005B1974">
      <w:r w:rsidRPr="00B810C1">
        <w:br w:type="page"/>
      </w:r>
      <w:r w:rsidR="00B810C1" w:rsidRPr="00B810C1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7" name="Picture 7" descr="C:\Users\Taha\Downloads\WhatsApp Image 2018-02-11 at 10.53.33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Taha\Downloads\WhatsApp Image 2018-02-11 at 10.53.33 PM.jpe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10C1" w:rsidRDefault="00580D6D" w:rsidP="00891999">
      <w:r w:rsidRPr="005B1974">
        <w:br w:type="page"/>
      </w:r>
      <w:r w:rsidR="005B1974" w:rsidRPr="005B1974">
        <w:rPr>
          <w:noProof/>
        </w:rPr>
        <w:lastRenderedPageBreak/>
        <w:drawing>
          <wp:inline distT="0" distB="0" distL="0" distR="0">
            <wp:extent cx="6858000" cy="9146198"/>
            <wp:effectExtent l="0" t="0" r="0" b="0"/>
            <wp:docPr id="9" name="Picture 9" descr="C:\Users\Taha\Downloads\IMG_20180211_2258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Taha\Downloads\IMG_20180211_225814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6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10C1" w:rsidRDefault="005B1974">
      <w:r w:rsidRPr="005B1974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14" name="Picture 14" descr="C:\Users\Taha\Downloads\WhatsApp Image 2018-02-11 at 10.53.34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Taha\Downloads\WhatsApp Image 2018-02-11 at 10.53.34 PM.jpe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810C1">
        <w:br w:type="page"/>
      </w:r>
      <w:r w:rsidRPr="005B1974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13" name="Picture 13" descr="C:\Users\Taha\Downloads\WhatsApp Image 2018-02-11 at 10.53.32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Taha\Downloads\WhatsApp Image 2018-02-11 at 10.53.32 PM.jpe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0782C" w:rsidRPr="00891999" w:rsidRDefault="005B1974" w:rsidP="00891999">
      <w:r w:rsidRPr="005B1974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15" name="Picture 15" descr="C:\Users\Taha\Downloads\WhatsApp Image 2018-02-11 at 10.53.33 PM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Taha\Downloads\WhatsApp Image 2018-02-11 at 10.53.33 PM (1).jpe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0782C" w:rsidRPr="00891999" w:rsidSect="00AE4977">
      <w:pgSz w:w="12240" w:h="15840"/>
      <w:pgMar w:top="720" w:right="720" w:bottom="720" w:left="72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4EC0" w:rsidRDefault="00254EC0" w:rsidP="00B51061">
      <w:pPr>
        <w:spacing w:after="0" w:line="240" w:lineRule="auto"/>
      </w:pPr>
      <w:r>
        <w:separator/>
      </w:r>
    </w:p>
  </w:endnote>
  <w:endnote w:type="continuationSeparator" w:id="0">
    <w:p w:rsidR="00254EC0" w:rsidRDefault="00254EC0" w:rsidP="00B510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4EC0" w:rsidRDefault="00254EC0" w:rsidP="00B51061">
      <w:pPr>
        <w:spacing w:after="0" w:line="240" w:lineRule="auto"/>
      </w:pPr>
      <w:r>
        <w:separator/>
      </w:r>
    </w:p>
  </w:footnote>
  <w:footnote w:type="continuationSeparator" w:id="0">
    <w:p w:rsidR="00254EC0" w:rsidRDefault="00254EC0" w:rsidP="00B5106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3MTe2NDU2NjU1NLVU0lEKTi0uzszPAykwqgUAp97qeSwAAAA="/>
  </w:docVars>
  <w:rsids>
    <w:rsidRoot w:val="008B3C19"/>
    <w:rsid w:val="000B70B9"/>
    <w:rsid w:val="000F331D"/>
    <w:rsid w:val="001512AD"/>
    <w:rsid w:val="00254EC0"/>
    <w:rsid w:val="003F77F4"/>
    <w:rsid w:val="00424C40"/>
    <w:rsid w:val="004515F7"/>
    <w:rsid w:val="00580D6D"/>
    <w:rsid w:val="005810B1"/>
    <w:rsid w:val="005B1974"/>
    <w:rsid w:val="00643217"/>
    <w:rsid w:val="006B0B41"/>
    <w:rsid w:val="006D00D2"/>
    <w:rsid w:val="00754244"/>
    <w:rsid w:val="00772FFF"/>
    <w:rsid w:val="007E5678"/>
    <w:rsid w:val="007E6D37"/>
    <w:rsid w:val="00891999"/>
    <w:rsid w:val="008B3C19"/>
    <w:rsid w:val="008F12CF"/>
    <w:rsid w:val="0090782C"/>
    <w:rsid w:val="009416DE"/>
    <w:rsid w:val="00AA6D92"/>
    <w:rsid w:val="00AE4977"/>
    <w:rsid w:val="00B51061"/>
    <w:rsid w:val="00B810C1"/>
    <w:rsid w:val="00BC140D"/>
    <w:rsid w:val="00C61546"/>
    <w:rsid w:val="00C778E2"/>
    <w:rsid w:val="00CB4573"/>
    <w:rsid w:val="00CB77EE"/>
    <w:rsid w:val="00D920AB"/>
    <w:rsid w:val="00E50186"/>
    <w:rsid w:val="00F14F03"/>
    <w:rsid w:val="00F533FE"/>
    <w:rsid w:val="00FD1EA9"/>
    <w:rsid w:val="00FD267B"/>
    <w:rsid w:val="00FD7BE5"/>
    <w:rsid w:val="00FF1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818ADD8-52BA-44D8-999D-78351D952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0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1061"/>
  </w:style>
  <w:style w:type="paragraph" w:styleId="Footer">
    <w:name w:val="footer"/>
    <w:basedOn w:val="Normal"/>
    <w:link w:val="FooterChar"/>
    <w:uiPriority w:val="99"/>
    <w:unhideWhenUsed/>
    <w:rsid w:val="00B510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1061"/>
  </w:style>
  <w:style w:type="table" w:styleId="TableGrid">
    <w:name w:val="Table Grid"/>
    <w:basedOn w:val="TableNormal"/>
    <w:uiPriority w:val="59"/>
    <w:rsid w:val="00B510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2-Accent4">
    <w:name w:val="Medium Grid 2 Accent 4"/>
    <w:basedOn w:val="TableNormal"/>
    <w:uiPriority w:val="68"/>
    <w:rsid w:val="00AE497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Shading1-Accent4">
    <w:name w:val="Medium Shading 1 Accent 4"/>
    <w:basedOn w:val="TableNormal"/>
    <w:uiPriority w:val="63"/>
    <w:rsid w:val="00AE497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C14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140D"/>
    <w:rPr>
      <w:rFonts w:ascii="Tahoma" w:hAnsi="Tahoma" w:cs="Tahoma"/>
      <w:sz w:val="16"/>
      <w:szCs w:val="16"/>
    </w:rPr>
  </w:style>
  <w:style w:type="table" w:customStyle="1" w:styleId="MediumShading1-Accent41">
    <w:name w:val="Medium Shading 1 - Accent 41"/>
    <w:basedOn w:val="TableNormal"/>
    <w:next w:val="MediumShading1-Accent4"/>
    <w:uiPriority w:val="63"/>
    <w:rsid w:val="00B810C1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39</Words>
  <Characters>2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1</dc:creator>
  <cp:keywords/>
  <dc:description/>
  <cp:lastModifiedBy>Taha</cp:lastModifiedBy>
  <cp:revision>2</cp:revision>
  <dcterms:created xsi:type="dcterms:W3CDTF">2018-02-11T18:38:00Z</dcterms:created>
  <dcterms:modified xsi:type="dcterms:W3CDTF">2018-02-11T18:38:00Z</dcterms:modified>
</cp:coreProperties>
</file>